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F68FC7" w14:textId="77777777" w:rsidR="00717A17" w:rsidRDefault="00717A17" w:rsidP="00D617E2">
      <w:pPr>
        <w:jc w:val="center"/>
        <w:rPr>
          <w:rFonts w:ascii="Book Antiqua" w:hAnsi="Book Antiqua"/>
          <w:b/>
          <w:sz w:val="32"/>
          <w:szCs w:val="32"/>
        </w:rPr>
      </w:pPr>
    </w:p>
    <w:p w14:paraId="6A0E279A" w14:textId="0DBA71E8" w:rsidR="00B77FA0" w:rsidRPr="003D6D48" w:rsidRDefault="009B2C05" w:rsidP="000D0F74">
      <w:pPr>
        <w:widowControl w:val="0"/>
        <w:autoSpaceDE w:val="0"/>
        <w:autoSpaceDN w:val="0"/>
        <w:adjustRightInd w:val="0"/>
        <w:spacing w:after="240" w:line="480" w:lineRule="atLeast"/>
        <w:jc w:val="center"/>
        <w:rPr>
          <w:rFonts w:ascii="Times" w:hAnsi="Times" w:cs="Times"/>
          <w:color w:val="000000"/>
          <w:sz w:val="24"/>
          <w:szCs w:val="24"/>
          <w:lang w:val="en-GB"/>
        </w:rPr>
      </w:pPr>
      <w:r w:rsidRPr="00AC5E3A">
        <w:rPr>
          <w:rFonts w:ascii="Book Antiqua" w:hAnsi="Book Antiqua"/>
          <w:b/>
          <w:noProof/>
          <w:sz w:val="32"/>
          <w:szCs w:val="32"/>
          <w:lang w:val="en-GB" w:eastAsia="en-GB"/>
        </w:rPr>
        <w:drawing>
          <wp:anchor distT="0" distB="0" distL="114300" distR="114300" simplePos="0" relativeHeight="251670016" behindDoc="1" locked="0" layoutInCell="1" allowOverlap="1" wp14:anchorId="08040657" wp14:editId="60262E22">
            <wp:simplePos x="0" y="0"/>
            <wp:positionH relativeFrom="column">
              <wp:posOffset>2226945</wp:posOffset>
            </wp:positionH>
            <wp:positionV relativeFrom="paragraph">
              <wp:posOffset>681355</wp:posOffset>
            </wp:positionV>
            <wp:extent cx="1613535" cy="1466850"/>
            <wp:effectExtent l="0" t="0" r="0" b="0"/>
            <wp:wrapTight wrapText="bothSides">
              <wp:wrapPolygon edited="0">
                <wp:start x="0" y="0"/>
                <wp:lineTo x="0" y="21319"/>
                <wp:lineTo x="21421" y="21319"/>
                <wp:lineTo x="2142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MSIT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53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7FA0" w:rsidRPr="00AC5E3A">
        <w:rPr>
          <w:rFonts w:ascii="Book Antiqua" w:hAnsi="Book Antiqua"/>
          <w:b/>
          <w:sz w:val="32"/>
          <w:szCs w:val="32"/>
        </w:rPr>
        <w:t>BMS INSTITUTE OF TECHNOLOGY</w:t>
      </w:r>
      <w:r w:rsidR="003D6D48" w:rsidRPr="003D6D48">
        <w:rPr>
          <w:rFonts w:ascii="Book Antiqua" w:hAnsi="Book Antiqua"/>
          <w:b/>
          <w:sz w:val="32"/>
          <w:szCs w:val="32"/>
        </w:rPr>
        <w:t xml:space="preserve"> </w:t>
      </w:r>
      <w:r w:rsidR="003D6D48" w:rsidRPr="003D6D48">
        <w:rPr>
          <w:rFonts w:ascii="Times" w:hAnsi="Times" w:cs="Times"/>
          <w:b/>
          <w:bCs/>
          <w:color w:val="000000"/>
          <w:sz w:val="32"/>
          <w:szCs w:val="32"/>
          <w:lang w:val="en-GB"/>
        </w:rPr>
        <w:t>&amp; MANAGEMENT</w:t>
      </w:r>
      <w:r w:rsidR="003D6D48">
        <w:rPr>
          <w:rFonts w:ascii="Times" w:hAnsi="Times" w:cs="Times"/>
          <w:b/>
          <w:bCs/>
          <w:color w:val="000000"/>
          <w:sz w:val="32"/>
          <w:szCs w:val="32"/>
          <w:lang w:val="en-GB"/>
        </w:rPr>
        <w:t xml:space="preserve"> </w:t>
      </w:r>
      <w:r w:rsidR="00B77FA0" w:rsidRPr="00AC5E3A">
        <w:rPr>
          <w:rFonts w:ascii="Book Antiqua" w:hAnsi="Book Antiqua"/>
          <w:b/>
          <w:sz w:val="32"/>
          <w:szCs w:val="32"/>
        </w:rPr>
        <w:t>BANGALORE-560064</w:t>
      </w:r>
    </w:p>
    <w:p w14:paraId="3C1230C3" w14:textId="19B34713" w:rsidR="00B77FA0" w:rsidRPr="00F91242" w:rsidRDefault="00B77FA0" w:rsidP="00B77FA0">
      <w:pPr>
        <w:jc w:val="center"/>
        <w:rPr>
          <w:b/>
          <w:sz w:val="28"/>
        </w:rPr>
      </w:pPr>
    </w:p>
    <w:p w14:paraId="20E57F4F" w14:textId="77777777" w:rsidR="00272FC6" w:rsidRDefault="00272FC6" w:rsidP="00F62CD6">
      <w:pPr>
        <w:spacing w:after="120"/>
        <w:jc w:val="center"/>
        <w:rPr>
          <w:rFonts w:ascii="Book Antiqua" w:hAnsi="Book Antiqua"/>
          <w:b/>
          <w:sz w:val="24"/>
          <w:szCs w:val="24"/>
        </w:rPr>
      </w:pPr>
    </w:p>
    <w:p w14:paraId="1F51C4B4" w14:textId="77777777" w:rsidR="00272FC6" w:rsidRDefault="00272FC6" w:rsidP="00F62CD6">
      <w:pPr>
        <w:spacing w:after="120"/>
        <w:jc w:val="center"/>
        <w:rPr>
          <w:rFonts w:ascii="Book Antiqua" w:hAnsi="Book Antiqua"/>
          <w:b/>
          <w:sz w:val="24"/>
          <w:szCs w:val="24"/>
        </w:rPr>
      </w:pPr>
    </w:p>
    <w:p w14:paraId="1EF4006A" w14:textId="77777777" w:rsidR="00272FC6" w:rsidRDefault="00272FC6" w:rsidP="00F62CD6">
      <w:pPr>
        <w:spacing w:after="120"/>
        <w:jc w:val="center"/>
        <w:rPr>
          <w:rFonts w:ascii="Book Antiqua" w:hAnsi="Book Antiqua"/>
          <w:b/>
          <w:sz w:val="24"/>
          <w:szCs w:val="24"/>
        </w:rPr>
      </w:pPr>
    </w:p>
    <w:p w14:paraId="11C09FE1" w14:textId="77777777" w:rsidR="00272FC6" w:rsidRDefault="00272FC6" w:rsidP="00F62CD6">
      <w:pPr>
        <w:spacing w:after="120"/>
        <w:jc w:val="center"/>
        <w:rPr>
          <w:rFonts w:ascii="Book Antiqua" w:hAnsi="Book Antiqua"/>
          <w:b/>
          <w:sz w:val="24"/>
          <w:szCs w:val="24"/>
        </w:rPr>
      </w:pPr>
    </w:p>
    <w:p w14:paraId="25C22526" w14:textId="77777777" w:rsidR="00B77FA0" w:rsidRPr="00AC5E3A" w:rsidRDefault="000929EC" w:rsidP="00F62CD6">
      <w:pPr>
        <w:spacing w:after="120"/>
        <w:jc w:val="center"/>
        <w:rPr>
          <w:rFonts w:ascii="Book Antiqua" w:hAnsi="Book Antiqua"/>
          <w:b/>
          <w:sz w:val="32"/>
          <w:szCs w:val="24"/>
        </w:rPr>
      </w:pPr>
      <w:r w:rsidRPr="00AC5E3A">
        <w:rPr>
          <w:rFonts w:ascii="Book Antiqua" w:hAnsi="Book Antiqua"/>
          <w:b/>
          <w:sz w:val="32"/>
          <w:szCs w:val="24"/>
        </w:rPr>
        <w:t>Department of Computer Science &amp; Engineering</w:t>
      </w:r>
    </w:p>
    <w:p w14:paraId="64D3D809" w14:textId="5CBE7249" w:rsidR="00E074E5" w:rsidRDefault="00D617E2" w:rsidP="00E074E5">
      <w:pPr>
        <w:spacing w:after="0" w:line="240" w:lineRule="auto"/>
        <w:jc w:val="center"/>
        <w:rPr>
          <w:rFonts w:ascii="Book Antiqua" w:hAnsi="Book Antiqua" w:cs="Times New Roman"/>
          <w:b/>
          <w:sz w:val="24"/>
          <w:szCs w:val="24"/>
          <w:u w:val="single"/>
        </w:rPr>
      </w:pPr>
      <w:r>
        <w:rPr>
          <w:rFonts w:ascii="Book Antiqua" w:hAnsi="Book Antiqua" w:cs="Times New Roman"/>
          <w:b/>
          <w:sz w:val="24"/>
          <w:szCs w:val="24"/>
          <w:u w:val="single"/>
        </w:rPr>
        <w:t xml:space="preserve">PBL </w:t>
      </w:r>
      <w:r w:rsidR="00E56FCF">
        <w:rPr>
          <w:rFonts w:ascii="Book Antiqua" w:hAnsi="Book Antiqua" w:cs="Times New Roman"/>
          <w:b/>
          <w:sz w:val="24"/>
          <w:szCs w:val="24"/>
          <w:u w:val="single"/>
        </w:rPr>
        <w:t>Report</w:t>
      </w:r>
      <w:bookmarkStart w:id="0" w:name="_GoBack"/>
      <w:bookmarkEnd w:id="0"/>
      <w:r w:rsidR="000929EC">
        <w:rPr>
          <w:rFonts w:ascii="Book Antiqua" w:hAnsi="Book Antiqua" w:cs="Times New Roman"/>
          <w:b/>
          <w:sz w:val="24"/>
          <w:szCs w:val="24"/>
          <w:u w:val="single"/>
        </w:rPr>
        <w:t xml:space="preserve"> of </w:t>
      </w:r>
      <w:r w:rsidR="000F0D13">
        <w:rPr>
          <w:rFonts w:ascii="Book Antiqua" w:hAnsi="Book Antiqua" w:cs="Times New Roman"/>
          <w:b/>
          <w:sz w:val="24"/>
          <w:szCs w:val="24"/>
          <w:u w:val="single"/>
        </w:rPr>
        <w:t xml:space="preserve">PYTHON </w:t>
      </w:r>
      <w:r w:rsidR="00E074E5">
        <w:rPr>
          <w:rFonts w:ascii="Book Antiqua" w:hAnsi="Book Antiqua" w:cs="Times New Roman"/>
          <w:b/>
          <w:sz w:val="24"/>
          <w:szCs w:val="24"/>
          <w:u w:val="single"/>
        </w:rPr>
        <w:t xml:space="preserve">APPLICATION PROGRAMMING </w:t>
      </w:r>
      <w:r w:rsidR="00075FAF">
        <w:rPr>
          <w:rFonts w:ascii="Book Antiqua" w:hAnsi="Book Antiqua" w:cs="Times New Roman"/>
          <w:b/>
          <w:sz w:val="24"/>
          <w:szCs w:val="24"/>
          <w:u w:val="single"/>
        </w:rPr>
        <w:t xml:space="preserve"> </w:t>
      </w:r>
      <w:r w:rsidR="00AC5E3A" w:rsidRPr="00AC5E3A">
        <w:rPr>
          <w:rFonts w:ascii="Book Antiqua" w:hAnsi="Book Antiqua" w:cs="Times New Roman"/>
          <w:b/>
          <w:sz w:val="24"/>
          <w:szCs w:val="24"/>
          <w:u w:val="single"/>
        </w:rPr>
        <w:t xml:space="preserve">2017-2018 </w:t>
      </w:r>
    </w:p>
    <w:p w14:paraId="2417F54E" w14:textId="2E13CEB3" w:rsidR="0042691D" w:rsidRDefault="00AC5E3A" w:rsidP="00E074E5">
      <w:pPr>
        <w:spacing w:after="0" w:line="240" w:lineRule="auto"/>
        <w:jc w:val="center"/>
        <w:rPr>
          <w:rFonts w:ascii="Book Antiqua" w:hAnsi="Book Antiqua" w:cs="Times New Roman"/>
          <w:b/>
          <w:sz w:val="24"/>
          <w:szCs w:val="24"/>
          <w:u w:val="single"/>
        </w:rPr>
      </w:pPr>
      <w:r w:rsidRPr="00AC5E3A">
        <w:rPr>
          <w:rFonts w:ascii="Book Antiqua" w:hAnsi="Book Antiqua" w:cs="Times New Roman"/>
          <w:b/>
          <w:sz w:val="24"/>
          <w:szCs w:val="24"/>
          <w:u w:val="single"/>
        </w:rPr>
        <w:t>(</w:t>
      </w:r>
      <w:r>
        <w:rPr>
          <w:rFonts w:ascii="Book Antiqua" w:hAnsi="Book Antiqua" w:cs="Times New Roman"/>
          <w:b/>
          <w:sz w:val="24"/>
          <w:szCs w:val="24"/>
          <w:u w:val="single"/>
        </w:rPr>
        <w:t>6</w:t>
      </w:r>
      <w:r>
        <w:rPr>
          <w:rFonts w:ascii="Book Antiqua" w:hAnsi="Book Antiqua" w:cs="Times New Roman"/>
          <w:b/>
          <w:sz w:val="24"/>
          <w:szCs w:val="24"/>
          <w:u w:val="single"/>
          <w:vertAlign w:val="superscript"/>
        </w:rPr>
        <w:t>th</w:t>
      </w:r>
      <w:r w:rsidRPr="00AC5E3A">
        <w:rPr>
          <w:rFonts w:ascii="Book Antiqua" w:hAnsi="Book Antiqua" w:cs="Times New Roman"/>
          <w:b/>
          <w:sz w:val="24"/>
          <w:szCs w:val="24"/>
          <w:u w:val="single"/>
        </w:rPr>
        <w:t xml:space="preserve"> Semester)</w:t>
      </w:r>
    </w:p>
    <w:p w14:paraId="3600127D" w14:textId="77777777" w:rsidR="00E074E5" w:rsidRPr="00405D4B" w:rsidRDefault="00E074E5" w:rsidP="00E074E5">
      <w:pPr>
        <w:spacing w:after="0" w:line="240" w:lineRule="auto"/>
        <w:jc w:val="center"/>
        <w:rPr>
          <w:rFonts w:ascii="Book Antiqua" w:hAnsi="Book Antiqua" w:cs="Times New Roman"/>
          <w:b/>
          <w:sz w:val="24"/>
          <w:szCs w:val="24"/>
          <w:u w:val="single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1"/>
        <w:gridCol w:w="763"/>
        <w:gridCol w:w="1876"/>
        <w:gridCol w:w="2953"/>
        <w:gridCol w:w="2687"/>
      </w:tblGrid>
      <w:tr w:rsidR="000A0D6F" w:rsidRPr="00405D4B" w14:paraId="4B1A6900" w14:textId="77777777" w:rsidTr="005B3F05">
        <w:trPr>
          <w:trHeight w:val="771"/>
        </w:trPr>
        <w:tc>
          <w:tcPr>
            <w:tcW w:w="981" w:type="pct"/>
            <w:gridSpan w:val="2"/>
            <w:tcBorders>
              <w:bottom w:val="single" w:sz="4" w:space="0" w:color="000000" w:themeColor="text1"/>
              <w:right w:val="single" w:sz="4" w:space="0" w:color="auto"/>
            </w:tcBorders>
          </w:tcPr>
          <w:p w14:paraId="199815E8" w14:textId="089F9D01" w:rsidR="000A0D6F" w:rsidRDefault="000A0D6F" w:rsidP="000A0D6F">
            <w:pPr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 w:rsidRPr="00075DD1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 xml:space="preserve">Batch No: </w:t>
            </w:r>
          </w:p>
          <w:p w14:paraId="462A644A" w14:textId="289151EE" w:rsidR="00F23C03" w:rsidRPr="00F23C03" w:rsidRDefault="00F23C03" w:rsidP="00F23C03">
            <w:pPr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CSE A - 5</w:t>
            </w:r>
          </w:p>
        </w:tc>
        <w:tc>
          <w:tcPr>
            <w:tcW w:w="2582" w:type="pct"/>
            <w:gridSpan w:val="2"/>
            <w:tcBorders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14:paraId="63563223" w14:textId="77777777" w:rsidR="000A0D6F" w:rsidRPr="00075DD1" w:rsidRDefault="000A0D6F" w:rsidP="000A0D6F">
            <w:pPr>
              <w:jc w:val="center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075DD1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Guide Name:</w:t>
            </w:r>
          </w:p>
          <w:p w14:paraId="7CCE5EF3" w14:textId="03249D9A" w:rsidR="000A0D6F" w:rsidRPr="006539DA" w:rsidRDefault="0092490B" w:rsidP="000A0D6F">
            <w:pPr>
              <w:jc w:val="center"/>
              <w:rPr>
                <w:rFonts w:ascii="Book Antiqua" w:hAnsi="Book Antiqua" w:cs="Times New Roman"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Mrs. Mari Kirthima</w:t>
            </w:r>
            <w:r w:rsidR="00075FAF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 xml:space="preserve"> A</w:t>
            </w:r>
          </w:p>
        </w:tc>
        <w:tc>
          <w:tcPr>
            <w:tcW w:w="1437" w:type="pct"/>
            <w:tcBorders>
              <w:left w:val="single" w:sz="4" w:space="0" w:color="auto"/>
              <w:bottom w:val="single" w:sz="4" w:space="0" w:color="000000" w:themeColor="text1"/>
            </w:tcBorders>
          </w:tcPr>
          <w:p w14:paraId="7364FC27" w14:textId="77777777" w:rsidR="000A0D6F" w:rsidRDefault="000A0D6F" w:rsidP="000A0D6F">
            <w:pPr>
              <w:jc w:val="center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075DD1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Submission Date:</w:t>
            </w:r>
          </w:p>
          <w:p w14:paraId="141D823F" w14:textId="0924DA76" w:rsidR="00311FBA" w:rsidRPr="006539DA" w:rsidRDefault="00F97149" w:rsidP="000A0D6F">
            <w:pPr>
              <w:jc w:val="center"/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25-05</w:t>
            </w:r>
            <w:r w:rsidR="0092490B">
              <w:rPr>
                <w:rFonts w:ascii="Book Antiqua" w:hAnsi="Book Antiqua" w:cs="Times New Roman"/>
                <w:color w:val="000000" w:themeColor="text1"/>
                <w:sz w:val="24"/>
                <w:szCs w:val="24"/>
              </w:rPr>
              <w:t>-2018</w:t>
            </w:r>
          </w:p>
        </w:tc>
      </w:tr>
      <w:tr w:rsidR="000A0D6F" w:rsidRPr="00405D4B" w14:paraId="28A5095F" w14:textId="77777777" w:rsidTr="005B3F05">
        <w:trPr>
          <w:trHeight w:val="977"/>
        </w:trPr>
        <w:tc>
          <w:tcPr>
            <w:tcW w:w="5000" w:type="pct"/>
            <w:gridSpan w:val="5"/>
            <w:tcBorders>
              <w:bottom w:val="single" w:sz="4" w:space="0" w:color="000000" w:themeColor="text1"/>
            </w:tcBorders>
          </w:tcPr>
          <w:p w14:paraId="0EC0D74F" w14:textId="77777777" w:rsidR="000A0D6F" w:rsidRDefault="000A0D6F" w:rsidP="000A0D6F">
            <w:pPr>
              <w:jc w:val="center"/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</w:pPr>
            <w:r w:rsidRPr="00075DD1"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Project Title</w:t>
            </w:r>
          </w:p>
          <w:p w14:paraId="4F3B1518" w14:textId="2A4395D7" w:rsidR="00143565" w:rsidRPr="005B3F05" w:rsidRDefault="00890525" w:rsidP="000A0D6F">
            <w:pPr>
              <w:jc w:val="center"/>
              <w:rPr>
                <w:rFonts w:ascii="Book Antiqua" w:hAnsi="Book Antiqua" w:cs="Times New Roman"/>
                <w:b/>
                <w:color w:val="808080" w:themeColor="background1" w:themeShade="80"/>
                <w:sz w:val="24"/>
                <w:szCs w:val="24"/>
              </w:rPr>
            </w:pPr>
            <w:r>
              <w:rPr>
                <w:rFonts w:ascii="Book Antiqua" w:hAnsi="Book Antiqua" w:cs="Times New Roman"/>
                <w:b/>
                <w:color w:val="000000" w:themeColor="text1"/>
                <w:sz w:val="24"/>
                <w:szCs w:val="24"/>
              </w:rPr>
              <w:t>ANAGRAMS USING PYTHON PROGRAMMING</w:t>
            </w:r>
          </w:p>
        </w:tc>
      </w:tr>
      <w:tr w:rsidR="000A0D6F" w:rsidRPr="00405D4B" w14:paraId="55E56542" w14:textId="77777777" w:rsidTr="000F757C">
        <w:trPr>
          <w:trHeight w:val="548"/>
        </w:trPr>
        <w:tc>
          <w:tcPr>
            <w:tcW w:w="573" w:type="pct"/>
            <w:shd w:val="pct12" w:color="auto" w:fill="auto"/>
            <w:vAlign w:val="center"/>
          </w:tcPr>
          <w:p w14:paraId="5E653835" w14:textId="77777777" w:rsidR="000A0D6F" w:rsidRPr="00405D4B" w:rsidRDefault="000A0D6F" w:rsidP="00DA2F61">
            <w:pPr>
              <w:jc w:val="center"/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405D4B">
              <w:rPr>
                <w:rFonts w:ascii="Book Antiqua" w:hAnsi="Book Antiqua" w:cs="Times New Roman"/>
                <w:b/>
                <w:sz w:val="24"/>
                <w:szCs w:val="24"/>
              </w:rPr>
              <w:t>Sl No</w:t>
            </w:r>
          </w:p>
        </w:tc>
        <w:tc>
          <w:tcPr>
            <w:tcW w:w="1411" w:type="pct"/>
            <w:gridSpan w:val="2"/>
            <w:shd w:val="pct12" w:color="auto" w:fill="auto"/>
            <w:vAlign w:val="center"/>
          </w:tcPr>
          <w:p w14:paraId="6C2A3A05" w14:textId="77777777" w:rsidR="000A0D6F" w:rsidRPr="00405D4B" w:rsidRDefault="000A0D6F" w:rsidP="00DA2F61">
            <w:pPr>
              <w:jc w:val="center"/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405D4B">
              <w:rPr>
                <w:rFonts w:ascii="Book Antiqua" w:hAnsi="Book Antiqua" w:cs="Times New Roman"/>
                <w:b/>
                <w:sz w:val="24"/>
                <w:szCs w:val="24"/>
              </w:rPr>
              <w:t>USN</w:t>
            </w:r>
          </w:p>
        </w:tc>
        <w:tc>
          <w:tcPr>
            <w:tcW w:w="3016" w:type="pct"/>
            <w:gridSpan w:val="2"/>
            <w:shd w:val="pct12" w:color="auto" w:fill="auto"/>
            <w:vAlign w:val="center"/>
          </w:tcPr>
          <w:p w14:paraId="2B00B9D2" w14:textId="77777777" w:rsidR="000A0D6F" w:rsidRPr="00405D4B" w:rsidRDefault="000A0D6F" w:rsidP="00DA2F61">
            <w:pPr>
              <w:jc w:val="center"/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405D4B">
              <w:rPr>
                <w:rFonts w:ascii="Book Antiqua" w:hAnsi="Book Antiqua" w:cs="Times New Roman"/>
                <w:b/>
                <w:sz w:val="24"/>
                <w:szCs w:val="24"/>
              </w:rPr>
              <w:t>Name</w:t>
            </w:r>
          </w:p>
        </w:tc>
      </w:tr>
      <w:tr w:rsidR="000A0D6F" w:rsidRPr="00405D4B" w14:paraId="72B9A4DA" w14:textId="77777777" w:rsidTr="005B3F05">
        <w:trPr>
          <w:trHeight w:val="436"/>
        </w:trPr>
        <w:tc>
          <w:tcPr>
            <w:tcW w:w="573" w:type="pct"/>
            <w:vAlign w:val="center"/>
          </w:tcPr>
          <w:p w14:paraId="5C6A891D" w14:textId="31E678E1" w:rsidR="000A0D6F" w:rsidRPr="00143565" w:rsidRDefault="00143565" w:rsidP="00DA2F61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sz w:val="24"/>
                <w:szCs w:val="24"/>
              </w:rPr>
              <w:t>1</w:t>
            </w:r>
          </w:p>
        </w:tc>
        <w:tc>
          <w:tcPr>
            <w:tcW w:w="1411" w:type="pct"/>
            <w:gridSpan w:val="2"/>
            <w:vAlign w:val="center"/>
          </w:tcPr>
          <w:p w14:paraId="7E1B0C33" w14:textId="34E32D70" w:rsidR="000A0D6F" w:rsidRPr="00143565" w:rsidRDefault="00890525" w:rsidP="00DA2F61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sz w:val="24"/>
                <w:szCs w:val="24"/>
              </w:rPr>
              <w:t>1BY15CS005</w:t>
            </w:r>
          </w:p>
        </w:tc>
        <w:tc>
          <w:tcPr>
            <w:tcW w:w="3016" w:type="pct"/>
            <w:gridSpan w:val="2"/>
            <w:vAlign w:val="center"/>
          </w:tcPr>
          <w:p w14:paraId="6EB00B97" w14:textId="180755FA" w:rsidR="000A0D6F" w:rsidRPr="00B60245" w:rsidRDefault="00B60245" w:rsidP="00DA2F61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sz w:val="24"/>
                <w:szCs w:val="24"/>
              </w:rPr>
              <w:t>Ab</w:t>
            </w:r>
            <w:r w:rsidR="00890525">
              <w:rPr>
                <w:rFonts w:ascii="Book Antiqua" w:hAnsi="Book Antiqua" w:cs="Times New Roman"/>
                <w:sz w:val="24"/>
                <w:szCs w:val="24"/>
              </w:rPr>
              <w:t>hishek B</w:t>
            </w:r>
          </w:p>
        </w:tc>
      </w:tr>
      <w:tr w:rsidR="000A0D6F" w:rsidRPr="00405D4B" w14:paraId="046E95A8" w14:textId="77777777" w:rsidTr="005B3F05">
        <w:trPr>
          <w:trHeight w:val="436"/>
        </w:trPr>
        <w:tc>
          <w:tcPr>
            <w:tcW w:w="573" w:type="pct"/>
            <w:vAlign w:val="center"/>
          </w:tcPr>
          <w:p w14:paraId="56F628EB" w14:textId="4202FA39" w:rsidR="000A0D6F" w:rsidRPr="00143565" w:rsidRDefault="00143565" w:rsidP="00DA2F61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sz w:val="24"/>
                <w:szCs w:val="24"/>
              </w:rPr>
              <w:t>2</w:t>
            </w:r>
          </w:p>
        </w:tc>
        <w:tc>
          <w:tcPr>
            <w:tcW w:w="1411" w:type="pct"/>
            <w:gridSpan w:val="2"/>
            <w:vAlign w:val="center"/>
          </w:tcPr>
          <w:p w14:paraId="3C8CA49A" w14:textId="301D4585" w:rsidR="000A0D6F" w:rsidRPr="00A91E22" w:rsidRDefault="00890525" w:rsidP="00DA2F61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sz w:val="24"/>
                <w:szCs w:val="24"/>
              </w:rPr>
              <w:t>1BY15CS051</w:t>
            </w:r>
          </w:p>
        </w:tc>
        <w:tc>
          <w:tcPr>
            <w:tcW w:w="3016" w:type="pct"/>
            <w:gridSpan w:val="2"/>
            <w:vAlign w:val="center"/>
          </w:tcPr>
          <w:p w14:paraId="7A936AA1" w14:textId="654855C2" w:rsidR="000A0D6F" w:rsidRPr="00143565" w:rsidRDefault="00B60245" w:rsidP="00DA2F61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>
              <w:rPr>
                <w:rFonts w:ascii="Book Antiqua" w:hAnsi="Book Antiqua" w:cs="Times New Roman"/>
                <w:sz w:val="24"/>
                <w:szCs w:val="24"/>
              </w:rPr>
              <w:t>Mohammed Daaniyaal</w:t>
            </w:r>
          </w:p>
        </w:tc>
      </w:tr>
    </w:tbl>
    <w:p w14:paraId="2170088D" w14:textId="77777777" w:rsidR="0042691D" w:rsidRDefault="0042691D" w:rsidP="0042691D">
      <w:pPr>
        <w:rPr>
          <w:rFonts w:ascii="Book Antiqua" w:hAnsi="Book Antiqua" w:cs="Times New Roman"/>
          <w:sz w:val="24"/>
          <w:szCs w:val="24"/>
        </w:rPr>
      </w:pPr>
    </w:p>
    <w:p w14:paraId="2C8E46D0" w14:textId="77777777" w:rsidR="00C544AD" w:rsidRDefault="00C544AD" w:rsidP="00481D99">
      <w:pPr>
        <w:spacing w:after="0" w:line="240" w:lineRule="auto"/>
        <w:rPr>
          <w:rFonts w:ascii="Book Antiqua" w:hAnsi="Book Antiqua" w:cs="Times New Roman"/>
          <w:b/>
          <w:color w:val="808080" w:themeColor="background1" w:themeShade="80"/>
          <w:sz w:val="24"/>
          <w:szCs w:val="24"/>
        </w:rPr>
      </w:pPr>
    </w:p>
    <w:p w14:paraId="693F52BB" w14:textId="77777777" w:rsidR="00C544AD" w:rsidRDefault="00C544AD" w:rsidP="00481D99">
      <w:pPr>
        <w:spacing w:after="0" w:line="240" w:lineRule="auto"/>
        <w:rPr>
          <w:rFonts w:ascii="Book Antiqua" w:hAnsi="Book Antiqua"/>
          <w:i/>
          <w:color w:val="FF0000"/>
          <w:sz w:val="28"/>
          <w:szCs w:val="28"/>
        </w:rPr>
      </w:pPr>
    </w:p>
    <w:p w14:paraId="3D55C07A" w14:textId="77777777" w:rsidR="00C544AD" w:rsidRDefault="00C544AD" w:rsidP="00481D99">
      <w:pPr>
        <w:spacing w:after="0" w:line="240" w:lineRule="auto"/>
        <w:rPr>
          <w:rFonts w:ascii="Book Antiqua" w:hAnsi="Book Antiqua"/>
          <w:i/>
          <w:color w:val="FF0000"/>
          <w:sz w:val="28"/>
          <w:szCs w:val="28"/>
        </w:rPr>
      </w:pPr>
    </w:p>
    <w:p w14:paraId="1DC5DB6B" w14:textId="77777777" w:rsidR="00C544AD" w:rsidRDefault="00C544AD" w:rsidP="00481D99">
      <w:pPr>
        <w:spacing w:after="0" w:line="240" w:lineRule="auto"/>
        <w:rPr>
          <w:rFonts w:ascii="Book Antiqua" w:hAnsi="Book Antiqua"/>
          <w:i/>
          <w:color w:val="FF0000"/>
          <w:sz w:val="28"/>
          <w:szCs w:val="28"/>
        </w:rPr>
      </w:pPr>
    </w:p>
    <w:p w14:paraId="284A5E0C" w14:textId="77777777" w:rsidR="00A16A15" w:rsidRDefault="00A16A15" w:rsidP="00C544AD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</w:p>
    <w:p w14:paraId="4806C082" w14:textId="77777777" w:rsidR="00A16A15" w:rsidRDefault="00A16A15" w:rsidP="00C544AD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</w:p>
    <w:p w14:paraId="46142660" w14:textId="77777777" w:rsidR="00A16A15" w:rsidRDefault="00A16A15" w:rsidP="00C544AD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</w:p>
    <w:p w14:paraId="0E1100FA" w14:textId="77777777" w:rsidR="00A16A15" w:rsidRDefault="00A16A15" w:rsidP="00C544AD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</w:p>
    <w:p w14:paraId="3D5F30F7" w14:textId="77777777" w:rsidR="00A16A15" w:rsidRDefault="00A16A15" w:rsidP="00C544AD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</w:p>
    <w:p w14:paraId="07E64BC6" w14:textId="77777777" w:rsidR="00A16A15" w:rsidRDefault="00A16A15" w:rsidP="00C544AD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</w:p>
    <w:p w14:paraId="57DF3B78" w14:textId="153BE7DD" w:rsidR="00A55630" w:rsidRPr="00012736" w:rsidRDefault="00012736" w:rsidP="00012736">
      <w:pPr>
        <w:spacing w:after="0" w:line="240" w:lineRule="auto"/>
        <w:jc w:val="right"/>
        <w:rPr>
          <w:rFonts w:ascii="Book Antiqua" w:hAnsi="Book Antiqua"/>
          <w:b/>
          <w:color w:val="000000" w:themeColor="text1"/>
          <w:sz w:val="28"/>
          <w:szCs w:val="28"/>
        </w:rPr>
      </w:pPr>
      <w:r>
        <w:rPr>
          <w:rFonts w:ascii="Book Antiqua" w:hAnsi="Book Antiqua"/>
          <w:b/>
          <w:color w:val="000000" w:themeColor="text1"/>
          <w:sz w:val="28"/>
          <w:szCs w:val="28"/>
        </w:rPr>
        <w:t>Signature of Guide</w:t>
      </w:r>
    </w:p>
    <w:p w14:paraId="6FB18339" w14:textId="3D06ED70" w:rsidR="00C544AD" w:rsidRPr="00C650F3" w:rsidRDefault="00C544AD" w:rsidP="00C650F3">
      <w:pPr>
        <w:rPr>
          <w:rFonts w:ascii="Times New Roman" w:hAnsi="Times New Roman" w:cs="Times New Roman"/>
          <w:color w:val="000000"/>
          <w:sz w:val="24"/>
          <w:szCs w:val="24"/>
          <w:lang w:val="en-GB"/>
        </w:rPr>
      </w:pPr>
    </w:p>
    <w:sectPr w:rsidR="00C544AD" w:rsidRPr="00C650F3" w:rsidSect="003A1F9A">
      <w:headerReference w:type="even" r:id="rId9"/>
      <w:headerReference w:type="default" r:id="rId10"/>
      <w:footerReference w:type="default" r:id="rId11"/>
      <w:pgSz w:w="12240" w:h="15840"/>
      <w:pgMar w:top="630" w:right="1440" w:bottom="5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17F66E" w14:textId="77777777" w:rsidR="00BD4320" w:rsidRDefault="00BD4320" w:rsidP="003A1F9A">
      <w:pPr>
        <w:spacing w:after="0" w:line="240" w:lineRule="auto"/>
      </w:pPr>
      <w:r>
        <w:separator/>
      </w:r>
    </w:p>
  </w:endnote>
  <w:endnote w:type="continuationSeparator" w:id="0">
    <w:p w14:paraId="4F41A3C4" w14:textId="77777777" w:rsidR="00BD4320" w:rsidRDefault="00BD4320" w:rsidP="003A1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FBEC8" w14:textId="72C79DBD" w:rsidR="006107A1" w:rsidRDefault="00A32024">
    <w:pPr>
      <w:pStyle w:val="Footer"/>
    </w:pPr>
    <w:r>
      <w:rPr>
        <w:rFonts w:ascii="Times New Roman" w:hAnsi="Times New Roman"/>
        <w:sz w:val="24"/>
        <w:szCs w:val="24"/>
      </w:rPr>
      <w:t>BMSIT&amp;M, Department of CSE</w:t>
    </w:r>
    <w:r w:rsidR="00B14378">
      <w:ptab w:relativeTo="margin" w:alignment="center" w:leader="none"/>
    </w:r>
    <w:r>
      <w:t xml:space="preserve"> </w:t>
    </w:r>
    <w:r w:rsidR="00B14378">
      <w:ptab w:relativeTo="margin" w:alignment="right" w:leader="none"/>
    </w:r>
    <w:r>
      <w:t>2017 - 2018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929725" w14:textId="77777777" w:rsidR="00BD4320" w:rsidRDefault="00BD4320" w:rsidP="003A1F9A">
      <w:pPr>
        <w:spacing w:after="0" w:line="240" w:lineRule="auto"/>
      </w:pPr>
      <w:r>
        <w:separator/>
      </w:r>
    </w:p>
  </w:footnote>
  <w:footnote w:type="continuationSeparator" w:id="0">
    <w:p w14:paraId="0917C547" w14:textId="77777777" w:rsidR="00BD4320" w:rsidRDefault="00BD4320" w:rsidP="003A1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DC288" w14:textId="77777777" w:rsidR="0046742D" w:rsidRDefault="0046742D" w:rsidP="00342DA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E01B9F2" w14:textId="77777777" w:rsidR="0046742D" w:rsidRDefault="0046742D" w:rsidP="0046742D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8CE37B" w14:textId="77777777" w:rsidR="0046742D" w:rsidRDefault="0046742D" w:rsidP="00342DA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4320">
      <w:rPr>
        <w:rStyle w:val="PageNumber"/>
        <w:noProof/>
      </w:rPr>
      <w:t>1</w:t>
    </w:r>
    <w:r>
      <w:rPr>
        <w:rStyle w:val="PageNumber"/>
      </w:rPr>
      <w:fldChar w:fldCharType="end"/>
    </w:r>
  </w:p>
  <w:p w14:paraId="7D55894B" w14:textId="68E931F3" w:rsidR="00F23C03" w:rsidRPr="00F23C03" w:rsidRDefault="00F23C03" w:rsidP="0046742D">
    <w:pPr>
      <w:pStyle w:val="Header"/>
      <w:ind w:right="360"/>
      <w:rPr>
        <w:rFonts w:ascii="Times New Roman" w:hAnsi="Times New Roman" w:cs="Times New Roman"/>
        <w:sz w:val="24"/>
        <w:szCs w:val="24"/>
      </w:rPr>
    </w:pPr>
    <w:r w:rsidRPr="00F23C03">
      <w:rPr>
        <w:rFonts w:ascii="Times New Roman" w:hAnsi="Times New Roman" w:cs="Times New Roman"/>
        <w:sz w:val="24"/>
        <w:szCs w:val="24"/>
      </w:rPr>
      <w:t>Anagrams Using Python Programming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44EE7"/>
    <w:multiLevelType w:val="hybridMultilevel"/>
    <w:tmpl w:val="8A8CA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6610FA"/>
    <w:multiLevelType w:val="hybridMultilevel"/>
    <w:tmpl w:val="F2149C1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CC042C9"/>
    <w:multiLevelType w:val="hybridMultilevel"/>
    <w:tmpl w:val="DA2A2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091EF6"/>
    <w:multiLevelType w:val="hybridMultilevel"/>
    <w:tmpl w:val="E9669BE4"/>
    <w:lvl w:ilvl="0" w:tplc="0809000F">
      <w:start w:val="1"/>
      <w:numFmt w:val="decimal"/>
      <w:lvlText w:val="%1."/>
      <w:lvlJc w:val="left"/>
      <w:pPr>
        <w:ind w:left="800" w:hanging="360"/>
      </w:p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4">
    <w:nsid w:val="19197FD7"/>
    <w:multiLevelType w:val="hybridMultilevel"/>
    <w:tmpl w:val="7F729C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BD1237"/>
    <w:multiLevelType w:val="hybridMultilevel"/>
    <w:tmpl w:val="E1E8120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0C14964"/>
    <w:multiLevelType w:val="hybridMultilevel"/>
    <w:tmpl w:val="03BA3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7D7DD0"/>
    <w:multiLevelType w:val="hybridMultilevel"/>
    <w:tmpl w:val="205816BE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C5402B"/>
    <w:multiLevelType w:val="hybridMultilevel"/>
    <w:tmpl w:val="850C8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8"/>
  </w:num>
  <w:num w:numId="7">
    <w:abstractNumId w:val="1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rUwMzIzNLQwNrZU0lEKTi0uzszPAykwrAUASSnNoiwAAAA="/>
  </w:docVars>
  <w:rsids>
    <w:rsidRoot w:val="00105581"/>
    <w:rsid w:val="000012E0"/>
    <w:rsid w:val="0000305C"/>
    <w:rsid w:val="00012736"/>
    <w:rsid w:val="000175F6"/>
    <w:rsid w:val="00057822"/>
    <w:rsid w:val="00061C6D"/>
    <w:rsid w:val="00064FC2"/>
    <w:rsid w:val="00075DD1"/>
    <w:rsid w:val="00075FAF"/>
    <w:rsid w:val="00076118"/>
    <w:rsid w:val="00082FA1"/>
    <w:rsid w:val="000929EC"/>
    <w:rsid w:val="000A0D6F"/>
    <w:rsid w:val="000B03CE"/>
    <w:rsid w:val="000B1CFB"/>
    <w:rsid w:val="000D0F74"/>
    <w:rsid w:val="000F0D13"/>
    <w:rsid w:val="000F757C"/>
    <w:rsid w:val="00105581"/>
    <w:rsid w:val="001277E2"/>
    <w:rsid w:val="00143565"/>
    <w:rsid w:val="00192CE9"/>
    <w:rsid w:val="0019735C"/>
    <w:rsid w:val="001A1BF0"/>
    <w:rsid w:val="001B2E7D"/>
    <w:rsid w:val="001B31D5"/>
    <w:rsid w:val="001B3F91"/>
    <w:rsid w:val="001B78C7"/>
    <w:rsid w:val="001C60EB"/>
    <w:rsid w:val="001C62CE"/>
    <w:rsid w:val="001E0FF8"/>
    <w:rsid w:val="001E44DF"/>
    <w:rsid w:val="00201B4E"/>
    <w:rsid w:val="0021341E"/>
    <w:rsid w:val="00230F91"/>
    <w:rsid w:val="00235590"/>
    <w:rsid w:val="00236291"/>
    <w:rsid w:val="0025073F"/>
    <w:rsid w:val="00251191"/>
    <w:rsid w:val="00263BBF"/>
    <w:rsid w:val="002676CB"/>
    <w:rsid w:val="00272FC6"/>
    <w:rsid w:val="002A063E"/>
    <w:rsid w:val="002B6C9E"/>
    <w:rsid w:val="002C034B"/>
    <w:rsid w:val="002C42FA"/>
    <w:rsid w:val="002C79AF"/>
    <w:rsid w:val="002D0BB3"/>
    <w:rsid w:val="002F7B99"/>
    <w:rsid w:val="00311FBA"/>
    <w:rsid w:val="003273CC"/>
    <w:rsid w:val="003338E4"/>
    <w:rsid w:val="00342DB1"/>
    <w:rsid w:val="003A1F9A"/>
    <w:rsid w:val="003A77E7"/>
    <w:rsid w:val="003D3418"/>
    <w:rsid w:val="003D6AD8"/>
    <w:rsid w:val="003D6D48"/>
    <w:rsid w:val="00405D4B"/>
    <w:rsid w:val="00413AD6"/>
    <w:rsid w:val="0042691D"/>
    <w:rsid w:val="00434828"/>
    <w:rsid w:val="0045353F"/>
    <w:rsid w:val="00461F47"/>
    <w:rsid w:val="0046374B"/>
    <w:rsid w:val="0046742D"/>
    <w:rsid w:val="00481D99"/>
    <w:rsid w:val="0049268A"/>
    <w:rsid w:val="004A290B"/>
    <w:rsid w:val="005063B7"/>
    <w:rsid w:val="00521B25"/>
    <w:rsid w:val="005467AD"/>
    <w:rsid w:val="005526BA"/>
    <w:rsid w:val="0059456C"/>
    <w:rsid w:val="005B372F"/>
    <w:rsid w:val="005B3F05"/>
    <w:rsid w:val="005C5703"/>
    <w:rsid w:val="005C65AF"/>
    <w:rsid w:val="005D1A6A"/>
    <w:rsid w:val="006107A1"/>
    <w:rsid w:val="00612922"/>
    <w:rsid w:val="00613433"/>
    <w:rsid w:val="00634775"/>
    <w:rsid w:val="00652DDC"/>
    <w:rsid w:val="006539DA"/>
    <w:rsid w:val="00675201"/>
    <w:rsid w:val="00682D3A"/>
    <w:rsid w:val="00687E9A"/>
    <w:rsid w:val="006C0AE3"/>
    <w:rsid w:val="006D3623"/>
    <w:rsid w:val="006E7324"/>
    <w:rsid w:val="006F2C27"/>
    <w:rsid w:val="00711BAD"/>
    <w:rsid w:val="00713576"/>
    <w:rsid w:val="00717A17"/>
    <w:rsid w:val="00727716"/>
    <w:rsid w:val="00743DD7"/>
    <w:rsid w:val="00784913"/>
    <w:rsid w:val="00790D4F"/>
    <w:rsid w:val="007A7109"/>
    <w:rsid w:val="007B050D"/>
    <w:rsid w:val="007B2E42"/>
    <w:rsid w:val="007B4060"/>
    <w:rsid w:val="007D55CC"/>
    <w:rsid w:val="008154F2"/>
    <w:rsid w:val="008369A9"/>
    <w:rsid w:val="00836DEC"/>
    <w:rsid w:val="0084612C"/>
    <w:rsid w:val="00853560"/>
    <w:rsid w:val="00890525"/>
    <w:rsid w:val="008B3595"/>
    <w:rsid w:val="008C2A48"/>
    <w:rsid w:val="0091584E"/>
    <w:rsid w:val="0092490B"/>
    <w:rsid w:val="009518DB"/>
    <w:rsid w:val="009651A1"/>
    <w:rsid w:val="00975638"/>
    <w:rsid w:val="0097669A"/>
    <w:rsid w:val="00976AF6"/>
    <w:rsid w:val="009770EB"/>
    <w:rsid w:val="00977D55"/>
    <w:rsid w:val="00980279"/>
    <w:rsid w:val="009A5E0A"/>
    <w:rsid w:val="009B03B7"/>
    <w:rsid w:val="009B2C05"/>
    <w:rsid w:val="009F596A"/>
    <w:rsid w:val="00A01CE2"/>
    <w:rsid w:val="00A16A15"/>
    <w:rsid w:val="00A22BD9"/>
    <w:rsid w:val="00A32024"/>
    <w:rsid w:val="00A34040"/>
    <w:rsid w:val="00A42684"/>
    <w:rsid w:val="00A55630"/>
    <w:rsid w:val="00A65548"/>
    <w:rsid w:val="00A91E22"/>
    <w:rsid w:val="00A95BF6"/>
    <w:rsid w:val="00A97738"/>
    <w:rsid w:val="00AB36A5"/>
    <w:rsid w:val="00AC5E3A"/>
    <w:rsid w:val="00AF04EA"/>
    <w:rsid w:val="00AF15CC"/>
    <w:rsid w:val="00B00F22"/>
    <w:rsid w:val="00B14378"/>
    <w:rsid w:val="00B15B51"/>
    <w:rsid w:val="00B37808"/>
    <w:rsid w:val="00B514BC"/>
    <w:rsid w:val="00B60245"/>
    <w:rsid w:val="00B757DC"/>
    <w:rsid w:val="00B77FA0"/>
    <w:rsid w:val="00B97D5A"/>
    <w:rsid w:val="00BB48FC"/>
    <w:rsid w:val="00BC1B39"/>
    <w:rsid w:val="00BC6CB1"/>
    <w:rsid w:val="00BC771A"/>
    <w:rsid w:val="00BD4320"/>
    <w:rsid w:val="00BF5456"/>
    <w:rsid w:val="00C40333"/>
    <w:rsid w:val="00C544AD"/>
    <w:rsid w:val="00C650F3"/>
    <w:rsid w:val="00C834EA"/>
    <w:rsid w:val="00CA3FDE"/>
    <w:rsid w:val="00D06D45"/>
    <w:rsid w:val="00D3683E"/>
    <w:rsid w:val="00D617E2"/>
    <w:rsid w:val="00D66596"/>
    <w:rsid w:val="00DA2F61"/>
    <w:rsid w:val="00DA4033"/>
    <w:rsid w:val="00DC391F"/>
    <w:rsid w:val="00DD6B92"/>
    <w:rsid w:val="00DF0A7F"/>
    <w:rsid w:val="00E074E5"/>
    <w:rsid w:val="00E56FCF"/>
    <w:rsid w:val="00E665D2"/>
    <w:rsid w:val="00E741F7"/>
    <w:rsid w:val="00E94160"/>
    <w:rsid w:val="00ED0B75"/>
    <w:rsid w:val="00F23C03"/>
    <w:rsid w:val="00F301FF"/>
    <w:rsid w:val="00F62CD6"/>
    <w:rsid w:val="00F64CED"/>
    <w:rsid w:val="00F71EA6"/>
    <w:rsid w:val="00F72B84"/>
    <w:rsid w:val="00F73F0B"/>
    <w:rsid w:val="00F96341"/>
    <w:rsid w:val="00F965A7"/>
    <w:rsid w:val="00F97149"/>
    <w:rsid w:val="00FC2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A79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5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558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7F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FA0"/>
    <w:rPr>
      <w:rFonts w:ascii="Tahoma" w:hAnsi="Tahoma" w:cs="Tahoma"/>
      <w:sz w:val="16"/>
      <w:szCs w:val="16"/>
    </w:rPr>
  </w:style>
  <w:style w:type="character" w:customStyle="1" w:styleId="username">
    <w:name w:val="_username"/>
    <w:basedOn w:val="DefaultParagraphFont"/>
    <w:rsid w:val="003338E4"/>
  </w:style>
  <w:style w:type="character" w:customStyle="1" w:styleId="am02bjb-sc-c">
    <w:name w:val="am02bjb-sc-c"/>
    <w:basedOn w:val="DefaultParagraphFont"/>
    <w:rsid w:val="003338E4"/>
  </w:style>
  <w:style w:type="paragraph" w:styleId="ListParagraph">
    <w:name w:val="List Paragraph"/>
    <w:basedOn w:val="Normal"/>
    <w:uiPriority w:val="34"/>
    <w:qFormat/>
    <w:rsid w:val="00F62CD6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3A1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F9A"/>
  </w:style>
  <w:style w:type="paragraph" w:styleId="Footer">
    <w:name w:val="footer"/>
    <w:basedOn w:val="Normal"/>
    <w:link w:val="FooterChar"/>
    <w:uiPriority w:val="99"/>
    <w:unhideWhenUsed/>
    <w:rsid w:val="003A1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F9A"/>
  </w:style>
  <w:style w:type="character" w:styleId="Hyperlink">
    <w:name w:val="Hyperlink"/>
    <w:basedOn w:val="DefaultParagraphFont"/>
    <w:uiPriority w:val="99"/>
    <w:unhideWhenUsed/>
    <w:rsid w:val="00B1437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5630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46742D"/>
  </w:style>
  <w:style w:type="paragraph" w:styleId="NoSpacing">
    <w:name w:val="No Spacing"/>
    <w:link w:val="NoSpacingChar"/>
    <w:uiPriority w:val="1"/>
    <w:qFormat/>
    <w:rsid w:val="00717A17"/>
    <w:pPr>
      <w:spacing w:after="0" w:line="240" w:lineRule="auto"/>
    </w:pPr>
    <w:rPr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17A17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21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5069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210248949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85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758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CC1C38CE-3718-BC42-99C8-082D904B0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2</Words>
  <Characters>358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VS</dc:creator>
  <cp:keywords/>
  <dc:description/>
  <cp:lastModifiedBy>Microsoft Office User</cp:lastModifiedBy>
  <cp:revision>15</cp:revision>
  <cp:lastPrinted>2018-04-02T09:05:00Z</cp:lastPrinted>
  <dcterms:created xsi:type="dcterms:W3CDTF">2018-04-02T09:04:00Z</dcterms:created>
  <dcterms:modified xsi:type="dcterms:W3CDTF">2018-05-24T16:24:00Z</dcterms:modified>
</cp:coreProperties>
</file>